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77BC" w:rsidRDefault="00F453DB">
      <w:bookmarkStart w:id="0" w:name="_GoBack"/>
      <w:bookmarkEnd w:id="0"/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480060</wp:posOffset>
            </wp:positionH>
            <wp:positionV relativeFrom="paragraph">
              <wp:posOffset>0</wp:posOffset>
            </wp:positionV>
            <wp:extent cx="6410325" cy="3343275"/>
            <wp:effectExtent l="0" t="0" r="9525" b="9525"/>
            <wp:wrapSquare wrapText="bothSides"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anchor>
        </w:drawing>
      </w:r>
    </w:p>
    <w:sectPr w:rsidR="004D77B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MTYwMDcytDA2MTVR0lEKTi0uzszPAykwrwUARko/tywAAAA="/>
  </w:docVars>
  <w:rsids>
    <w:rsidRoot w:val="009F20D4"/>
    <w:rsid w:val="0039795F"/>
    <w:rsid w:val="004D77BC"/>
    <w:rsid w:val="005A1DAF"/>
    <w:rsid w:val="00674DD1"/>
    <w:rsid w:val="00924C58"/>
    <w:rsid w:val="009F20D4"/>
    <w:rsid w:val="00BB53E4"/>
    <w:rsid w:val="00C14FC1"/>
    <w:rsid w:val="00CB03CD"/>
    <w:rsid w:val="00CC0E33"/>
    <w:rsid w:val="00EB1F9D"/>
    <w:rsid w:val="00F45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_____Microsoft_Excel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tracts by Managers&lt;&lt;foreach [m in managers]&gt;&gt;&lt;&lt;x [m.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unt&lt;&lt;y [m.Contracts.Count()]&gt;&gt;&lt;&lt;seriesColor ["Red"]&gt;&gt;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33202928"/>
        <c:axId val="333205280"/>
      </c:barChart>
      <c:lineChart>
        <c:grouping val="standard"/>
        <c:varyColors val="0"/>
        <c:ser>
          <c:idx val="1"/>
          <c:order val="1"/>
          <c:tx>
            <c:strRef>
              <c:f>Sheet1!$C$1</c:f>
              <c:strCache>
                <c:ptCount val="1"/>
                <c:pt idx="0">
                  <c:v>Total Price (MUSD)&lt;&lt;y [m.Contracts.Sum(c =&gt; c.Price) / 1000000]&gt;&gt;&lt;&lt;seriesColor ["0xFFFF00"]&gt;&gt;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Sheet1!$A$2:$A$5</c:f>
              <c:strCache>
                <c:ptCount val="4"/>
                <c:pt idx="0">
                  <c:v>Category 1</c:v>
                </c:pt>
                <c:pt idx="1">
                  <c:v>Category 2</c:v>
                </c:pt>
                <c:pt idx="2">
                  <c:v>Category 3</c:v>
                </c:pt>
                <c:pt idx="3">
                  <c:v>Category 4</c:v>
                </c:pt>
              </c:strCache>
            </c:strRef>
          </c:cat>
          <c:val>
            <c:numRef>
              <c:f>Sheet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5DC-4529-BC8D-8627B9E9E0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33202928"/>
        <c:axId val="333205280"/>
      </c:lineChart>
      <c:catAx>
        <c:axId val="333202928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5280"/>
        <c:crosses val="autoZero"/>
        <c:auto val="1"/>
        <c:lblAlgn val="ctr"/>
        <c:lblOffset val="100"/>
        <c:noMultiLvlLbl val="0"/>
      </c:catAx>
      <c:valAx>
        <c:axId val="333205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332029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11</cp:revision>
  <dcterms:created xsi:type="dcterms:W3CDTF">2018-03-23T01:43:00Z</dcterms:created>
  <dcterms:modified xsi:type="dcterms:W3CDTF">2018-03-23T03:01:00Z</dcterms:modified>
</cp:coreProperties>
</file>